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11F3A" w14:textId="77777777" w:rsidR="00F0365D" w:rsidRPr="003F6EF3" w:rsidRDefault="003F6EF3" w:rsidP="003F6EF3">
      <w:pPr>
        <w:jc w:val="center"/>
        <w:rPr>
          <w:b/>
          <w:sz w:val="32"/>
        </w:rPr>
      </w:pPr>
      <w:r w:rsidRPr="003F6EF3">
        <w:rPr>
          <w:b/>
          <w:sz w:val="32"/>
        </w:rPr>
        <w:t>AT03 Production Diary</w:t>
      </w:r>
    </w:p>
    <w:p w14:paraId="75F7D027" w14:textId="728B2573" w:rsidR="003F6EF3" w:rsidRPr="003F6EF3" w:rsidRDefault="003F6EF3">
      <w:pPr>
        <w:rPr>
          <w:b/>
          <w:sz w:val="24"/>
        </w:rPr>
      </w:pPr>
      <w:r w:rsidRPr="00704B55">
        <w:rPr>
          <w:b/>
          <w:sz w:val="24"/>
          <w:highlight w:val="cyan"/>
        </w:rPr>
        <w:t>1.1.1 A* Algorithm Research</w:t>
      </w:r>
    </w:p>
    <w:p w14:paraId="3EF97170" w14:textId="77777777" w:rsid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281A68A" w14:textId="77777777" w:rsidR="003F6EF3" w:rsidRPr="003F6EF3" w:rsidRDefault="003F6EF3">
      <w:pPr>
        <w:rPr>
          <w:b/>
          <w:u w:val="single"/>
        </w:rPr>
      </w:pPr>
      <w:r w:rsidRPr="003F6EF3">
        <w:rPr>
          <w:b/>
          <w:u w:val="single"/>
        </w:rPr>
        <w:t>A* Terminology Definitions</w:t>
      </w:r>
    </w:p>
    <w:p w14:paraId="42DEAF3C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F Cost</w:t>
      </w:r>
      <w:r>
        <w:rPr>
          <w:b/>
        </w:rPr>
        <w:t>:</w:t>
      </w:r>
    </w:p>
    <w:p w14:paraId="73F565FD" w14:textId="77777777" w:rsid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8569FE9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Heuristic</w:t>
      </w:r>
      <w:r>
        <w:rPr>
          <w:b/>
        </w:rPr>
        <w:t>:</w:t>
      </w:r>
    </w:p>
    <w:p w14:paraId="1E417102" w14:textId="77777777" w:rsid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F991884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Priority Queue</w:t>
      </w:r>
      <w:r>
        <w:rPr>
          <w:b/>
        </w:rPr>
        <w:t>:</w:t>
      </w:r>
    </w:p>
    <w:p w14:paraId="3F4E6209" w14:textId="77777777" w:rsidR="003F6EF3" w:rsidRP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D13C431" w14:textId="77777777" w:rsidR="00660EDB" w:rsidRDefault="003F6EF3">
      <w:pPr>
        <w:rPr>
          <w:b/>
          <w:sz w:val="24"/>
        </w:rPr>
      </w:pPr>
      <w:r w:rsidRPr="003F6EF3">
        <w:rPr>
          <w:b/>
          <w:sz w:val="24"/>
        </w:rPr>
        <w:t xml:space="preserve">1.2.1 </w:t>
      </w:r>
      <w:r w:rsidR="00660EDB">
        <w:rPr>
          <w:b/>
          <w:sz w:val="24"/>
        </w:rPr>
        <w:t>Specifications and Software Analysis</w:t>
      </w:r>
    </w:p>
    <w:p w14:paraId="3A5A6C3C" w14:textId="77777777" w:rsidR="003F6EF3" w:rsidRPr="00660EDB" w:rsidRDefault="003F6EF3">
      <w:pPr>
        <w:rPr>
          <w:b/>
        </w:rPr>
      </w:pPr>
      <w:r w:rsidRPr="00660EDB">
        <w:rPr>
          <w:b/>
        </w:rPr>
        <w:t>3D Model Export Specifications</w:t>
      </w:r>
      <w:r w:rsidR="006135F3">
        <w:rPr>
          <w:b/>
        </w:rPr>
        <w:t>:</w:t>
      </w:r>
    </w:p>
    <w:p w14:paraId="39F70ADF" w14:textId="77777777" w:rsidR="003F6EF3" w:rsidRP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568D504" w14:textId="77777777" w:rsidR="003F6EF3" w:rsidRPr="006135F3" w:rsidRDefault="003F6EF3">
      <w:pPr>
        <w:rPr>
          <w:b/>
        </w:rPr>
      </w:pPr>
      <w:r w:rsidRPr="006135F3">
        <w:rPr>
          <w:b/>
        </w:rPr>
        <w:t>Character Animation Specifications</w:t>
      </w:r>
      <w:r w:rsidR="006135F3">
        <w:rPr>
          <w:b/>
        </w:rPr>
        <w:t>:</w:t>
      </w:r>
    </w:p>
    <w:p w14:paraId="31C0E9A6" w14:textId="77777777" w:rsidR="003F6EF3" w:rsidRP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0D04E0F" w14:textId="77777777" w:rsidR="003F6EF3" w:rsidRPr="006135F3" w:rsidRDefault="003F6EF3">
      <w:pPr>
        <w:rPr>
          <w:b/>
        </w:rPr>
      </w:pPr>
      <w:r w:rsidRPr="006135F3">
        <w:rPr>
          <w:b/>
        </w:rPr>
        <w:t>Animation Features, Toolsets, and Capabilities in Unity</w:t>
      </w:r>
      <w:r w:rsidR="006135F3">
        <w:rPr>
          <w:b/>
        </w:rPr>
        <w:t>:</w:t>
      </w:r>
    </w:p>
    <w:p w14:paraId="624F7D99" w14:textId="77777777" w:rsidR="003F6EF3" w:rsidRP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E9242DB" w14:textId="77777777" w:rsidR="003F6EF3" w:rsidRPr="00A178C0" w:rsidRDefault="00A178C0">
      <w:pPr>
        <w:rPr>
          <w:b/>
          <w:sz w:val="24"/>
        </w:rPr>
      </w:pPr>
      <w:r w:rsidRPr="00A178C0">
        <w:rPr>
          <w:b/>
          <w:sz w:val="24"/>
        </w:rPr>
        <w:t xml:space="preserve">1.2.2 Unity Scene </w:t>
      </w:r>
      <w:r w:rsidR="0068685B">
        <w:rPr>
          <w:b/>
          <w:sz w:val="24"/>
        </w:rPr>
        <w:t>Navigation</w:t>
      </w:r>
    </w:p>
    <w:p w14:paraId="6C1B9117" w14:textId="77777777" w:rsidR="003F6EF3" w:rsidRPr="00A178C0" w:rsidRDefault="00A178C0">
      <w:pPr>
        <w:rPr>
          <w:b/>
        </w:rPr>
      </w:pPr>
      <w:r w:rsidRPr="00A178C0">
        <w:rPr>
          <w:b/>
        </w:rPr>
        <w:t>Panning the viewport camera:</w:t>
      </w:r>
    </w:p>
    <w:p w14:paraId="789A0EC5" w14:textId="77777777" w:rsidR="00A178C0" w:rsidRDefault="00A178C0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9359FAA" w14:textId="77777777" w:rsidR="00A178C0" w:rsidRPr="00A178C0" w:rsidRDefault="00A178C0">
      <w:pPr>
        <w:rPr>
          <w:b/>
        </w:rPr>
      </w:pPr>
      <w:r w:rsidRPr="00A178C0">
        <w:rPr>
          <w:b/>
        </w:rPr>
        <w:t>Zooming the viewport camera</w:t>
      </w:r>
      <w:r>
        <w:rPr>
          <w:b/>
        </w:rPr>
        <w:t xml:space="preserve"> in/out</w:t>
      </w:r>
      <w:r w:rsidRPr="00A178C0">
        <w:rPr>
          <w:b/>
        </w:rPr>
        <w:t>:</w:t>
      </w:r>
    </w:p>
    <w:p w14:paraId="293B1F97" w14:textId="77777777" w:rsidR="003F6EF3" w:rsidRPr="003F6EF3" w:rsidRDefault="003F6EF3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37ADBC" w14:textId="77777777" w:rsidR="003F6EF3" w:rsidRPr="00A178C0" w:rsidRDefault="00A178C0">
      <w:pPr>
        <w:rPr>
          <w:b/>
        </w:rPr>
      </w:pPr>
      <w:r w:rsidRPr="00A178C0">
        <w:rPr>
          <w:b/>
        </w:rPr>
        <w:t>Rotating the viewport camera:</w:t>
      </w:r>
    </w:p>
    <w:p w14:paraId="5F10E2E1" w14:textId="77777777" w:rsidR="003F6EF3" w:rsidRPr="003F6EF3" w:rsidRDefault="003F6EF3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5DCCCEC" w14:textId="77777777" w:rsidR="003F6EF3" w:rsidRPr="0068685B" w:rsidRDefault="0068685B">
      <w:pPr>
        <w:rPr>
          <w:b/>
          <w:sz w:val="24"/>
        </w:rPr>
      </w:pPr>
      <w:r w:rsidRPr="0068685B">
        <w:rPr>
          <w:b/>
          <w:sz w:val="24"/>
        </w:rPr>
        <w:t>1.2.3 Enhancing Workflow in Unity</w:t>
      </w:r>
    </w:p>
    <w:p w14:paraId="22AE44E4" w14:textId="77777777" w:rsidR="0068685B" w:rsidRPr="0068685B" w:rsidRDefault="0068685B">
      <w:pPr>
        <w:rPr>
          <w:b/>
        </w:rPr>
      </w:pPr>
      <w:r>
        <w:rPr>
          <w:b/>
        </w:rPr>
        <w:t>Keyboard Hotkey/Shortcut Procedures</w:t>
      </w:r>
      <w:r w:rsidRPr="0068685B">
        <w:rPr>
          <w:b/>
        </w:rPr>
        <w:t>:</w:t>
      </w:r>
    </w:p>
    <w:p w14:paraId="1295996D" w14:textId="77777777" w:rsidR="0068685B" w:rsidRDefault="0068685B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02B9FBA" w14:textId="77777777" w:rsidR="0068685B" w:rsidRPr="0068685B" w:rsidRDefault="0068685B">
      <w:pPr>
        <w:rPr>
          <w:b/>
        </w:rPr>
      </w:pPr>
      <w:r w:rsidRPr="0068685B">
        <w:rPr>
          <w:b/>
        </w:rPr>
        <w:t>Navigational Input Procedure:</w:t>
      </w:r>
    </w:p>
    <w:p w14:paraId="749B4DBA" w14:textId="77777777" w:rsidR="0068685B" w:rsidRDefault="0068685B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501CA64" w14:textId="77777777" w:rsidR="0068685B" w:rsidRPr="00173984" w:rsidRDefault="000F54DF">
      <w:pPr>
        <w:rPr>
          <w:b/>
          <w:sz w:val="24"/>
        </w:rPr>
      </w:pPr>
      <w:r w:rsidRPr="00173984">
        <w:rPr>
          <w:b/>
          <w:sz w:val="24"/>
        </w:rPr>
        <w:t>1.3.1</w:t>
      </w:r>
      <w:r w:rsidR="00173984" w:rsidRPr="00173984">
        <w:rPr>
          <w:b/>
          <w:sz w:val="24"/>
        </w:rPr>
        <w:t xml:space="preserve"> HCI Device Integration Research</w:t>
      </w:r>
    </w:p>
    <w:p w14:paraId="30BE0E82" w14:textId="77777777" w:rsidR="00173984" w:rsidRDefault="00173984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63F6334" w14:textId="77777777" w:rsidR="00173984" w:rsidRPr="00173984" w:rsidRDefault="00173984">
      <w:pPr>
        <w:rPr>
          <w:b/>
        </w:rPr>
      </w:pPr>
      <w:r w:rsidRPr="00173984">
        <w:rPr>
          <w:b/>
        </w:rPr>
        <w:t>Potential HCI Devices</w:t>
      </w:r>
      <w:r>
        <w:rPr>
          <w:b/>
        </w:rPr>
        <w:t>:</w:t>
      </w:r>
    </w:p>
    <w:p w14:paraId="48CD6A6D" w14:textId="77777777" w:rsidR="00173984" w:rsidRPr="00173984" w:rsidRDefault="00173984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B78BBB5" w14:textId="77777777" w:rsidR="000F54DF" w:rsidRPr="00173984" w:rsidRDefault="00173984">
      <w:pPr>
        <w:rPr>
          <w:b/>
        </w:rPr>
      </w:pPr>
      <w:r>
        <w:rPr>
          <w:b/>
        </w:rPr>
        <w:t xml:space="preserve">Selected </w:t>
      </w:r>
      <w:r w:rsidRPr="00173984">
        <w:rPr>
          <w:b/>
        </w:rPr>
        <w:t>HCI Devices</w:t>
      </w:r>
      <w:r>
        <w:rPr>
          <w:b/>
        </w:rPr>
        <w:t xml:space="preserve"> and Associated Control Schemes:</w:t>
      </w:r>
    </w:p>
    <w:p w14:paraId="31C5B5A5" w14:textId="77777777" w:rsidR="0068685B" w:rsidRDefault="0068685B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8D638D6" w14:textId="77777777" w:rsidR="0068685B" w:rsidRPr="00B60C97" w:rsidRDefault="00B60C97">
      <w:pPr>
        <w:rPr>
          <w:b/>
          <w:sz w:val="24"/>
        </w:rPr>
      </w:pPr>
      <w:r w:rsidRPr="00704B55">
        <w:rPr>
          <w:b/>
          <w:sz w:val="24"/>
          <w:highlight w:val="cyan"/>
        </w:rPr>
        <w:t>1.3.2 Planned HCI Integration</w:t>
      </w:r>
    </w:p>
    <w:p w14:paraId="1D4F1E92" w14:textId="77777777" w:rsidR="00B60C97" w:rsidRPr="00B60C97" w:rsidRDefault="00B60C97">
      <w:pPr>
        <w:rPr>
          <w:b/>
        </w:rPr>
      </w:pPr>
      <w:r w:rsidRPr="00B60C97">
        <w:rPr>
          <w:b/>
        </w:rPr>
        <w:t>C# Event System Summary</w:t>
      </w:r>
      <w:r>
        <w:rPr>
          <w:b/>
        </w:rPr>
        <w:t>:</w:t>
      </w:r>
    </w:p>
    <w:p w14:paraId="7F547CAF" w14:textId="77777777" w:rsidR="0068685B" w:rsidRDefault="0068685B" w:rsidP="00B60C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74047DF" w14:textId="77777777" w:rsidR="0068685B" w:rsidRPr="00B60C97" w:rsidRDefault="00B60C97">
      <w:pPr>
        <w:rPr>
          <w:b/>
        </w:rPr>
      </w:pPr>
      <w:r w:rsidRPr="00B60C97">
        <w:rPr>
          <w:b/>
        </w:rPr>
        <w:t>Unity GUI Library Review</w:t>
      </w:r>
      <w:r w:rsidR="009D3C06">
        <w:rPr>
          <w:b/>
        </w:rPr>
        <w:t>s</w:t>
      </w:r>
      <w:r>
        <w:rPr>
          <w:b/>
        </w:rPr>
        <w:t>:</w:t>
      </w:r>
    </w:p>
    <w:p w14:paraId="2812316C" w14:textId="77777777" w:rsidR="00B60C97" w:rsidRDefault="00B60C97" w:rsidP="00FB30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FEB5ED" w14:textId="77777777" w:rsidR="00FB3009" w:rsidRPr="006E0835" w:rsidRDefault="004A6F5E" w:rsidP="00FB3009">
      <w:pPr>
        <w:rPr>
          <w:b/>
          <w:sz w:val="24"/>
        </w:rPr>
      </w:pPr>
      <w:r w:rsidRPr="006E0835">
        <w:rPr>
          <w:b/>
          <w:sz w:val="24"/>
        </w:rPr>
        <w:t>1.3.3 UI Widget Example Overviews</w:t>
      </w:r>
    </w:p>
    <w:p w14:paraId="3296400E" w14:textId="77777777" w:rsidR="004A6F5E" w:rsidRDefault="004A6F5E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92435B2" w14:textId="77777777" w:rsidR="004A6F5E" w:rsidRPr="00C800A2" w:rsidRDefault="006E0835" w:rsidP="00FB3009">
      <w:pPr>
        <w:rPr>
          <w:b/>
          <w:sz w:val="24"/>
        </w:rPr>
      </w:pPr>
      <w:r w:rsidRPr="00C800A2">
        <w:rPr>
          <w:b/>
          <w:sz w:val="24"/>
        </w:rPr>
        <w:t>2.1.1 AI Behaviour Chart</w:t>
      </w:r>
    </w:p>
    <w:p w14:paraId="0D2CDAFD" w14:textId="77777777" w:rsidR="006E0835" w:rsidRDefault="006E0835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your behaviour chart for the AI here.</w:t>
      </w:r>
    </w:p>
    <w:p w14:paraId="0CD9CFEA" w14:textId="77777777" w:rsidR="004A6F5E" w:rsidRPr="00C800A2" w:rsidRDefault="00D3583F" w:rsidP="00FB3009">
      <w:pPr>
        <w:rPr>
          <w:b/>
          <w:sz w:val="24"/>
        </w:rPr>
      </w:pPr>
      <w:r w:rsidRPr="00C800A2">
        <w:rPr>
          <w:b/>
          <w:sz w:val="24"/>
        </w:rPr>
        <w:t>2.1.2 AI Design Review</w:t>
      </w:r>
    </w:p>
    <w:p w14:paraId="1B09F9BC" w14:textId="77777777" w:rsidR="004A6F5E" w:rsidRPr="00D3583F" w:rsidRDefault="00D3583F" w:rsidP="00FB3009">
      <w:pPr>
        <w:rPr>
          <w:b/>
        </w:rPr>
      </w:pPr>
      <w:r w:rsidRPr="00D3583F">
        <w:rPr>
          <w:b/>
        </w:rPr>
        <w:t>Review of AI Design Feasibility</w:t>
      </w:r>
      <w:r>
        <w:rPr>
          <w:b/>
        </w:rPr>
        <w:t>:</w:t>
      </w:r>
    </w:p>
    <w:p w14:paraId="68BE5DD6" w14:textId="77777777" w:rsidR="004A6F5E" w:rsidRDefault="004A6F5E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A22D1F3" w14:textId="77777777" w:rsidR="004A6F5E" w:rsidRPr="00D3583F" w:rsidRDefault="00D3583F" w:rsidP="00FB3009">
      <w:pPr>
        <w:rPr>
          <w:b/>
        </w:rPr>
      </w:pPr>
      <w:r w:rsidRPr="00D3583F">
        <w:rPr>
          <w:b/>
        </w:rPr>
        <w:t xml:space="preserve">AI Production Timeline and Cost </w:t>
      </w:r>
      <w:r>
        <w:rPr>
          <w:b/>
        </w:rPr>
        <w:t>Estimates:</w:t>
      </w:r>
    </w:p>
    <w:p w14:paraId="54DD571B" w14:textId="77777777" w:rsidR="00D3583F" w:rsidRDefault="00D3583F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A637C00" w14:textId="77777777" w:rsidR="00D3583F" w:rsidRPr="00C800A2" w:rsidRDefault="007E7F18" w:rsidP="00FB3009">
      <w:pPr>
        <w:rPr>
          <w:b/>
          <w:sz w:val="24"/>
        </w:rPr>
      </w:pPr>
      <w:r w:rsidRPr="00E72CA8">
        <w:rPr>
          <w:b/>
          <w:sz w:val="24"/>
          <w:highlight w:val="cyan"/>
        </w:rPr>
        <w:t>2.2.1 Animation Reference Materials</w:t>
      </w:r>
    </w:p>
    <w:p w14:paraId="6598F9FE" w14:textId="77777777" w:rsidR="00D3583F" w:rsidRDefault="00D3583F" w:rsidP="007E7F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8BB77FD" w14:textId="77777777" w:rsidR="007E7F18" w:rsidRPr="00C800A2" w:rsidRDefault="00380FE8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2.3.1 UI Widget Paper Prototype</w:t>
      </w:r>
    </w:p>
    <w:p w14:paraId="0AF70246" w14:textId="77777777" w:rsidR="00380FE8" w:rsidRPr="001F7C0D" w:rsidRDefault="001F7C0D" w:rsidP="001F7C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lastRenderedPageBreak/>
        <w:t>Insert the paper prototypes for the required UI widget here.</w:t>
      </w:r>
    </w:p>
    <w:p w14:paraId="411EF758" w14:textId="77777777" w:rsidR="007E7F18" w:rsidRDefault="00C800A2" w:rsidP="007E7F18">
      <w:pPr>
        <w:rPr>
          <w:b/>
          <w:sz w:val="24"/>
        </w:rPr>
      </w:pPr>
      <w:r w:rsidRPr="00C800A2">
        <w:rPr>
          <w:b/>
          <w:sz w:val="24"/>
        </w:rPr>
        <w:t>3</w:t>
      </w:r>
      <w:r w:rsidR="001003B7">
        <w:rPr>
          <w:b/>
          <w:sz w:val="24"/>
        </w:rPr>
        <w:t>.1</w:t>
      </w:r>
      <w:r w:rsidRPr="00C800A2">
        <w:rPr>
          <w:b/>
          <w:sz w:val="24"/>
        </w:rPr>
        <w:t>.2</w:t>
      </w:r>
      <w:r w:rsidR="000E7190">
        <w:rPr>
          <w:b/>
          <w:sz w:val="24"/>
        </w:rPr>
        <w:t>/3.3.2</w:t>
      </w:r>
      <w:r w:rsidRPr="00C800A2">
        <w:rPr>
          <w:b/>
          <w:sz w:val="24"/>
        </w:rPr>
        <w:t xml:space="preserve"> Testing Log</w:t>
      </w:r>
    </w:p>
    <w:p w14:paraId="5C03C27C" w14:textId="77777777" w:rsidR="00E73C52" w:rsidRPr="00E73C52" w:rsidRDefault="00E73C52" w:rsidP="00E73C52">
      <w:pPr>
        <w:jc w:val="center"/>
        <w:rPr>
          <w:i/>
          <w:iCs/>
        </w:rPr>
      </w:pPr>
      <w:r>
        <w:rPr>
          <w:i/>
          <w:iCs/>
        </w:rPr>
        <w:t>Please add rows as required.</w:t>
      </w:r>
    </w:p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C800A2" w14:paraId="60B1128A" w14:textId="77777777" w:rsidTr="00C80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748EEE2" w14:textId="77777777" w:rsidR="00C800A2" w:rsidRDefault="00C800A2">
            <w:pPr>
              <w:jc w:val="center"/>
            </w:pPr>
            <w:r>
              <w:t>Test Case Description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40113CA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861155C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F7D3041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uccess?</w:t>
            </w:r>
          </w:p>
        </w:tc>
      </w:tr>
      <w:tr w:rsidR="00C800A2" w14:paraId="42AFB98C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12BAD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9542C6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F5EE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579304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11E1EA54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6E196E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D28E8B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32E7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0A0EAD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787AEC48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E74626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7AEB0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9779D6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29B7BF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719EF29D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C77474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CB4800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961B3D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9FDAEF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2BA743F1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CE7189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E68263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250647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6EA47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097A3C1D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E63391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55124C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ABD888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9EBB09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421EC976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60D0F8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3D88EB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BA7C82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47589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1BF658D3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2392A7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BDE1E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8FBDC6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70158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2FCFB56F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A5165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D1791E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203D2E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D7D9E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608B98E7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702B7B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40E473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88F6A8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6B4D91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6AEAA1FC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75BEF7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2BFCE5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91BE0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32D38D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655319D" w14:textId="77777777" w:rsidR="007E7F18" w:rsidRPr="001003B7" w:rsidRDefault="000E7190" w:rsidP="007E7F18">
      <w:pPr>
        <w:rPr>
          <w:b/>
          <w:sz w:val="24"/>
        </w:rPr>
      </w:pPr>
      <w:r>
        <w:rPr>
          <w:b/>
          <w:sz w:val="24"/>
        </w:rPr>
        <w:br/>
      </w:r>
      <w:r w:rsidR="001003B7" w:rsidRPr="001003B7">
        <w:rPr>
          <w:b/>
          <w:sz w:val="24"/>
        </w:rPr>
        <w:t>3.2.2 Animation Troubleshooting</w:t>
      </w:r>
    </w:p>
    <w:p w14:paraId="4D5D319F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Error Scenario Summary</w:t>
      </w:r>
      <w:r>
        <w:rPr>
          <w:b/>
        </w:rPr>
        <w:t>:</w:t>
      </w:r>
    </w:p>
    <w:p w14:paraId="0B457596" w14:textId="77777777" w:rsidR="001003B7" w:rsidRDefault="001003B7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2BCA049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Official Unity Documentation</w:t>
      </w:r>
      <w:r>
        <w:rPr>
          <w:b/>
        </w:rPr>
        <w:t>:</w:t>
      </w:r>
    </w:p>
    <w:p w14:paraId="195DCB1E" w14:textId="77777777" w:rsidR="001003B7" w:rsidRDefault="001003B7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E45F306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Unity User Feedback</w:t>
      </w:r>
      <w:r>
        <w:rPr>
          <w:b/>
        </w:rPr>
        <w:t>:</w:t>
      </w:r>
    </w:p>
    <w:p w14:paraId="1C8915B5" w14:textId="77777777" w:rsidR="007E7F18" w:rsidRDefault="007E7F18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2128324" w14:textId="77777777" w:rsidR="007E7F18" w:rsidRPr="00DE647F" w:rsidRDefault="000E7190" w:rsidP="007E7F18">
      <w:pPr>
        <w:rPr>
          <w:b/>
          <w:sz w:val="24"/>
        </w:rPr>
      </w:pPr>
      <w:r w:rsidRPr="00DE647F">
        <w:rPr>
          <w:b/>
          <w:sz w:val="24"/>
        </w:rPr>
        <w:t>3.3.2 Web Browser Testing</w:t>
      </w:r>
    </w:p>
    <w:p w14:paraId="2B3DD35F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Mozilla Firefox:</w:t>
      </w:r>
    </w:p>
    <w:p w14:paraId="7DE2AE70" w14:textId="77777777" w:rsidR="000E7190" w:rsidRDefault="000E7190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C4AF11A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Google Chrome:</w:t>
      </w:r>
    </w:p>
    <w:p w14:paraId="62105A5E" w14:textId="77777777" w:rsidR="000E7190" w:rsidRDefault="000E7190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867C5F4" w14:textId="77777777" w:rsidR="000E7190" w:rsidRPr="00D23537" w:rsidRDefault="00D23537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4.1 Required Amendments</w:t>
      </w:r>
    </w:p>
    <w:p w14:paraId="3021FA82" w14:textId="77777777" w:rsidR="000E7190" w:rsidRDefault="000E7190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94110A" w14:textId="77777777" w:rsidR="00D23537" w:rsidRDefault="00D23537" w:rsidP="00D2353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4.2 Final Review</w:t>
      </w:r>
    </w:p>
    <w:p w14:paraId="255E6EDF" w14:textId="77777777" w:rsidR="00D23537" w:rsidRPr="00D23537" w:rsidRDefault="00D23537" w:rsidP="00D23537">
      <w:pPr>
        <w:rPr>
          <w:b/>
          <w:bCs/>
          <w:szCs w:val="24"/>
        </w:rPr>
      </w:pPr>
      <w:r w:rsidRPr="00D23537">
        <w:rPr>
          <w:b/>
          <w:bCs/>
          <w:szCs w:val="24"/>
        </w:rPr>
        <w:t>AI Evaluation</w:t>
      </w:r>
      <w:r>
        <w:rPr>
          <w:b/>
          <w:bCs/>
          <w:szCs w:val="24"/>
        </w:rPr>
        <w:t>:</w:t>
      </w:r>
    </w:p>
    <w:p w14:paraId="32D02A5E" w14:textId="77777777" w:rsidR="00D23537" w:rsidRDefault="00D23537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6F62B51" w14:textId="77777777" w:rsidR="000E7190" w:rsidRPr="00306088" w:rsidRDefault="00306088" w:rsidP="007E7F18">
      <w:pPr>
        <w:rPr>
          <w:b/>
        </w:rPr>
      </w:pPr>
      <w:r w:rsidRPr="00306088">
        <w:rPr>
          <w:b/>
        </w:rPr>
        <w:t>Final Checks</w:t>
      </w:r>
      <w:r>
        <w:rPr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38"/>
        <w:gridCol w:w="1678"/>
      </w:tblGrid>
      <w:tr w:rsidR="000139E7" w14:paraId="6A0BDB5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E8B417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nal Check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51C552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firmed</w:t>
            </w:r>
          </w:p>
        </w:tc>
      </w:tr>
      <w:tr w:rsidR="00AC641F" w14:paraId="23568394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EB734C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amera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315C1" w14:textId="77777777" w:rsidR="00AC641F" w:rsidRDefault="00AC641F">
            <w:pPr>
              <w:jc w:val="center"/>
            </w:pPr>
          </w:p>
        </w:tc>
      </w:tr>
      <w:tr w:rsidR="00AC641F" w14:paraId="3E478BD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027EE9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B88AF" w14:textId="77777777" w:rsidR="00AC641F" w:rsidRDefault="00AC641F">
            <w:pPr>
              <w:jc w:val="center"/>
            </w:pPr>
          </w:p>
        </w:tc>
      </w:tr>
      <w:tr w:rsidR="00AC641F" w14:paraId="4530E4DC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CBE702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interaction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A0AE5" w14:textId="77777777" w:rsidR="00AC641F" w:rsidRDefault="00AC641F">
            <w:pPr>
              <w:jc w:val="center"/>
            </w:pPr>
          </w:p>
        </w:tc>
      </w:tr>
      <w:tr w:rsidR="000139E7" w14:paraId="34F987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FC89486" w14:textId="77777777" w:rsidR="000139E7" w:rsidRDefault="000139E7" w:rsidP="000139E7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836920">
              <w:t>path finding</w:t>
            </w:r>
            <w:r>
              <w:t xml:space="preserve"> (using the A* algorithm) has been successfully integra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6D942" w14:textId="77777777" w:rsidR="000139E7" w:rsidRDefault="000139E7">
            <w:pPr>
              <w:jc w:val="center"/>
            </w:pPr>
          </w:p>
        </w:tc>
      </w:tr>
      <w:tr w:rsidR="00AC641F" w14:paraId="258282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C1C1C5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The AI behaviour is defined by four states – idle, chase, stun, and either patrol or wander. 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39908" w14:textId="77777777" w:rsidR="00AC641F" w:rsidRDefault="00AC641F">
            <w:pPr>
              <w:jc w:val="center"/>
            </w:pPr>
          </w:p>
        </w:tc>
      </w:tr>
      <w:tr w:rsidR="00AC641F" w14:paraId="716C168F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C404C4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The logic of all AI behaviour states aligns with the game brief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79716" w14:textId="77777777" w:rsidR="00AC641F" w:rsidRDefault="00AC641F">
            <w:pPr>
              <w:jc w:val="center"/>
            </w:pPr>
          </w:p>
        </w:tc>
      </w:tr>
      <w:tr w:rsidR="00AC641F" w14:paraId="443ACC5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AAA579F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successfully and appropriately transitions between behaviour state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04959" w14:textId="77777777" w:rsidR="00AC641F" w:rsidRDefault="00AC641F">
            <w:pPr>
              <w:jc w:val="center"/>
            </w:pPr>
          </w:p>
        </w:tc>
      </w:tr>
      <w:tr w:rsidR="00AC641F" w14:paraId="673DF41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BD62B2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hase state becomes the default state for the AI when the objective item is interacted with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018A2" w14:textId="77777777" w:rsidR="00AC641F" w:rsidRDefault="00AC641F">
            <w:pPr>
              <w:jc w:val="center"/>
            </w:pPr>
          </w:p>
        </w:tc>
      </w:tr>
      <w:tr w:rsidR="005C3677" w14:paraId="48AA694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CAE0A4" w14:textId="77777777" w:rsidR="005C3677" w:rsidRDefault="005C3677" w:rsidP="00A94A60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F74A5D">
              <w:t>transitions</w:t>
            </w:r>
            <w:r>
              <w:t xml:space="preserve"> to stun state </w:t>
            </w:r>
            <w:r w:rsidR="00A94A60">
              <w:t>in response to player interac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C0D4" w14:textId="77777777" w:rsidR="005C3677" w:rsidRDefault="005C3677">
            <w:pPr>
              <w:jc w:val="center"/>
            </w:pPr>
          </w:p>
        </w:tc>
      </w:tr>
      <w:tr w:rsidR="00B56565" w14:paraId="188CBA1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955741" w14:textId="77777777" w:rsidR="00B56565" w:rsidRDefault="00B56565" w:rsidP="00B56565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3-D model and animations have been successfully integrated for 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134A1" w14:textId="77777777" w:rsidR="00B56565" w:rsidRDefault="00B56565">
            <w:pPr>
              <w:jc w:val="center"/>
            </w:pPr>
          </w:p>
        </w:tc>
      </w:tr>
      <w:tr w:rsidR="00B56565" w14:paraId="5193911A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CACCC7" w14:textId="77777777" w:rsidR="00B56565" w:rsidRDefault="00B56565" w:rsidP="00AE3D9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audio</w:t>
            </w:r>
            <w:r w:rsidR="00AE3D9F">
              <w:t xml:space="preserve"> clips</w:t>
            </w:r>
            <w:r>
              <w:t xml:space="preserve"> have been successfully integrated for 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EEDBF" w14:textId="77777777" w:rsidR="00B56565" w:rsidRDefault="00B56565">
            <w:pPr>
              <w:jc w:val="center"/>
            </w:pPr>
          </w:p>
        </w:tc>
      </w:tr>
      <w:tr w:rsidR="00B56565" w14:paraId="44A1B3B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5326EA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win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CFA0E" w14:textId="77777777" w:rsidR="00B56565" w:rsidRDefault="00B56565">
            <w:pPr>
              <w:jc w:val="center"/>
            </w:pPr>
          </w:p>
        </w:tc>
      </w:tr>
      <w:tr w:rsidR="00B56565" w14:paraId="03F62D99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A776785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loss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B011B" w14:textId="77777777" w:rsidR="00B56565" w:rsidRDefault="00B56565">
            <w:pPr>
              <w:jc w:val="center"/>
            </w:pPr>
          </w:p>
        </w:tc>
      </w:tr>
      <w:tr w:rsidR="00B56565" w14:paraId="661C2FD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63FF052" w14:textId="77777777" w:rsidR="00B56565" w:rsidRDefault="00B56565" w:rsidP="004419F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prompt displays appropriate message based on game loss or victor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333EF" w14:textId="77777777" w:rsidR="00B56565" w:rsidRDefault="00B56565">
            <w:pPr>
              <w:jc w:val="center"/>
            </w:pPr>
          </w:p>
        </w:tc>
      </w:tr>
      <w:tr w:rsidR="00B56565" w14:paraId="737D7F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2651B88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keyboard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E1FF9" w14:textId="77777777" w:rsidR="00B56565" w:rsidRDefault="00B56565">
            <w:pPr>
              <w:jc w:val="center"/>
            </w:pPr>
          </w:p>
        </w:tc>
      </w:tr>
      <w:tr w:rsidR="00B56565" w14:paraId="4850DE0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0800FA2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mouse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481B5" w14:textId="77777777" w:rsidR="00B56565" w:rsidRDefault="00B56565">
            <w:pPr>
              <w:jc w:val="center"/>
            </w:pPr>
          </w:p>
        </w:tc>
      </w:tr>
      <w:tr w:rsidR="00B56565" w14:paraId="2D3330A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161EA16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controller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E3566" w14:textId="77777777" w:rsidR="00B56565" w:rsidRDefault="00B56565">
            <w:pPr>
              <w:jc w:val="center"/>
            </w:pPr>
          </w:p>
        </w:tc>
      </w:tr>
      <w:tr w:rsidR="00B56565" w14:paraId="2011CC6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FDDF25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set to scale with a full HD resolution (1920x1080)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61F77" w14:textId="77777777" w:rsidR="00B56565" w:rsidRDefault="00B56565">
            <w:pPr>
              <w:jc w:val="center"/>
            </w:pPr>
          </w:p>
        </w:tc>
      </w:tr>
      <w:tr w:rsidR="00B56565" w14:paraId="5D896FF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5DA8F4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objective text updates appropriatel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6D802" w14:textId="77777777" w:rsidR="00B56565" w:rsidRDefault="00B56565">
            <w:pPr>
              <w:jc w:val="center"/>
            </w:pPr>
          </w:p>
        </w:tc>
      </w:tr>
      <w:tr w:rsidR="00B56565" w14:paraId="27D6BE6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9902C9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new game’ button successfully loads game scen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CD1BB" w14:textId="77777777" w:rsidR="00B56565" w:rsidRDefault="00B56565">
            <w:pPr>
              <w:jc w:val="center"/>
            </w:pPr>
          </w:p>
        </w:tc>
      </w:tr>
      <w:tr w:rsidR="00B56565" w14:paraId="034FC49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452B26E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info’ button successfully displays a window with some game inform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41754" w14:textId="77777777" w:rsidR="00B56565" w:rsidRDefault="00B56565">
            <w:pPr>
              <w:jc w:val="center"/>
            </w:pPr>
          </w:p>
        </w:tc>
      </w:tr>
      <w:tr w:rsidR="00B56565" w14:paraId="74C831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6367F5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quit’ button successfully closes the applic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12C2B" w14:textId="77777777" w:rsidR="00B56565" w:rsidRDefault="00B56565">
            <w:pPr>
              <w:jc w:val="center"/>
            </w:pPr>
          </w:p>
        </w:tc>
      </w:tr>
      <w:tr w:rsidR="00B56565" w14:paraId="2D57747B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11B2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Window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831B" w14:textId="77777777" w:rsidR="00B56565" w:rsidRDefault="00B56565">
            <w:pPr>
              <w:jc w:val="center"/>
            </w:pPr>
          </w:p>
        </w:tc>
      </w:tr>
      <w:tr w:rsidR="00B56565" w14:paraId="2F9834BE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F1C6C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Google Chrome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AE320" w14:textId="77777777" w:rsidR="00B56565" w:rsidRDefault="00B56565">
            <w:pPr>
              <w:jc w:val="center"/>
            </w:pPr>
          </w:p>
        </w:tc>
      </w:tr>
      <w:tr w:rsidR="00B56565" w14:paraId="510D43B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2C28FF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Mozilla Firefox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DC5E2" w14:textId="77777777" w:rsidR="00B56565" w:rsidRDefault="00B56565">
            <w:pPr>
              <w:jc w:val="center"/>
            </w:pPr>
          </w:p>
        </w:tc>
      </w:tr>
    </w:tbl>
    <w:p w14:paraId="04EAE048" w14:textId="77777777" w:rsidR="00306088" w:rsidRDefault="000139E7" w:rsidP="0030608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/>
      </w:r>
      <w:r w:rsidR="00306088">
        <w:rPr>
          <w:b/>
          <w:bCs/>
          <w:sz w:val="24"/>
          <w:szCs w:val="24"/>
        </w:rPr>
        <w:t>4.3 Final Client Sign-Off</w:t>
      </w:r>
    </w:p>
    <w:p w14:paraId="41AACAC0" w14:textId="77777777" w:rsidR="00306088" w:rsidRDefault="00306088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a screenshot of your email communications with the client, providing evidence of their endorsement to finish the production of the project.</w:t>
      </w:r>
    </w:p>
    <w:p w14:paraId="5031021D" w14:textId="77777777" w:rsidR="00D23537" w:rsidRPr="00306088" w:rsidRDefault="00306088" w:rsidP="007E7F18">
      <w:pPr>
        <w:rPr>
          <w:b/>
        </w:rPr>
      </w:pPr>
      <w:r w:rsidRPr="00306088">
        <w:rPr>
          <w:b/>
        </w:rPr>
        <w:t>Repository Link:</w:t>
      </w:r>
    </w:p>
    <w:p w14:paraId="032AEEA0" w14:textId="77777777" w:rsidR="00306088" w:rsidRPr="003F6EF3" w:rsidRDefault="00306088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sectPr w:rsidR="00306088" w:rsidRPr="003F6EF3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74307" w14:textId="77777777" w:rsidR="00837FB5" w:rsidRDefault="00837FB5" w:rsidP="00842F1D">
      <w:pPr>
        <w:spacing w:after="0" w:line="240" w:lineRule="auto"/>
      </w:pPr>
      <w:r>
        <w:separator/>
      </w:r>
    </w:p>
  </w:endnote>
  <w:endnote w:type="continuationSeparator" w:id="0">
    <w:p w14:paraId="6C605959" w14:textId="77777777" w:rsidR="00837FB5" w:rsidRDefault="00837FB5" w:rsidP="00842F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0AF32" w14:textId="77777777" w:rsidR="00837FB5" w:rsidRDefault="00837FB5" w:rsidP="00842F1D">
      <w:pPr>
        <w:spacing w:after="0" w:line="240" w:lineRule="auto"/>
      </w:pPr>
      <w:r>
        <w:separator/>
      </w:r>
    </w:p>
  </w:footnote>
  <w:footnote w:type="continuationSeparator" w:id="0">
    <w:p w14:paraId="0B938EE8" w14:textId="77777777" w:rsidR="00837FB5" w:rsidRDefault="00837FB5" w:rsidP="00842F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221AB" w14:textId="77777777" w:rsidR="00842F1D" w:rsidRPr="00842F1D" w:rsidRDefault="0063380B">
    <w:pPr>
      <w:pStyle w:val="Header"/>
      <w:rPr>
        <w:b/>
      </w:rPr>
    </w:pPr>
    <w:r>
      <w:rPr>
        <w:b/>
      </w:rPr>
      <w:t>STUDENT</w:t>
    </w:r>
    <w:r w:rsidR="00842F1D">
      <w:rPr>
        <w:b/>
      </w:rPr>
      <w:t xml:space="preserve"> ID</w:t>
    </w:r>
    <w:r w:rsidR="00842F1D" w:rsidRPr="00842F1D">
      <w:rPr>
        <w:b/>
      </w:rPr>
      <w:t>#</w:t>
    </w:r>
    <w:r w:rsidR="00842F1D" w:rsidRPr="00842F1D">
      <w:rPr>
        <w:b/>
      </w:rPr>
      <w:ptab w:relativeTo="margin" w:alignment="center" w:leader="none"/>
    </w:r>
    <w:r w:rsidR="00842F1D" w:rsidRPr="00842F1D">
      <w:rPr>
        <w:b/>
      </w:rPr>
      <w:ptab w:relativeTo="margin" w:alignment="right" w:leader="none"/>
    </w:r>
    <w:r w:rsidR="00842F1D" w:rsidRPr="00842F1D">
      <w:rPr>
        <w:b/>
      </w:rPr>
      <w:t>STUDENT NA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E0F45"/>
    <w:multiLevelType w:val="hybridMultilevel"/>
    <w:tmpl w:val="9B6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2160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jY3NTAzNzE1NrBQ0lEKTi0uzszPAykwrAUAoqDczCwAAAA="/>
  </w:docVars>
  <w:rsids>
    <w:rsidRoot w:val="003F6EF3"/>
    <w:rsid w:val="000139E7"/>
    <w:rsid w:val="000B0BC1"/>
    <w:rsid w:val="000D4598"/>
    <w:rsid w:val="000E7190"/>
    <w:rsid w:val="000F54DF"/>
    <w:rsid w:val="001003B7"/>
    <w:rsid w:val="00173984"/>
    <w:rsid w:val="001F7C0D"/>
    <w:rsid w:val="00306088"/>
    <w:rsid w:val="0038087F"/>
    <w:rsid w:val="00380FE8"/>
    <w:rsid w:val="003F6EF3"/>
    <w:rsid w:val="004419F3"/>
    <w:rsid w:val="004A6F5E"/>
    <w:rsid w:val="005C3677"/>
    <w:rsid w:val="006135F3"/>
    <w:rsid w:val="0063380B"/>
    <w:rsid w:val="00660EDB"/>
    <w:rsid w:val="0068685B"/>
    <w:rsid w:val="006E0835"/>
    <w:rsid w:val="00704B55"/>
    <w:rsid w:val="007E7F18"/>
    <w:rsid w:val="00836920"/>
    <w:rsid w:val="00837FB5"/>
    <w:rsid w:val="00842F1D"/>
    <w:rsid w:val="009D189C"/>
    <w:rsid w:val="009D3C06"/>
    <w:rsid w:val="009E1C12"/>
    <w:rsid w:val="00A178C0"/>
    <w:rsid w:val="00A94A60"/>
    <w:rsid w:val="00AC641F"/>
    <w:rsid w:val="00AE3D9F"/>
    <w:rsid w:val="00B56565"/>
    <w:rsid w:val="00B60C97"/>
    <w:rsid w:val="00B75F68"/>
    <w:rsid w:val="00B802D5"/>
    <w:rsid w:val="00BB466A"/>
    <w:rsid w:val="00C800A2"/>
    <w:rsid w:val="00D23537"/>
    <w:rsid w:val="00D3583F"/>
    <w:rsid w:val="00DE647F"/>
    <w:rsid w:val="00E72CA8"/>
    <w:rsid w:val="00E73C52"/>
    <w:rsid w:val="00F0365D"/>
    <w:rsid w:val="00F74A5D"/>
    <w:rsid w:val="00FB3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AD024"/>
  <w15:docId w15:val="{458BAE52-F693-4A87-9E9B-27D680BA1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00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1">
    <w:name w:val="Medium List 1"/>
    <w:basedOn w:val="TableNormal"/>
    <w:uiPriority w:val="65"/>
    <w:rsid w:val="00C800A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PlainTable11">
    <w:name w:val="Plain Table 11"/>
    <w:basedOn w:val="TableNormal"/>
    <w:uiPriority w:val="41"/>
    <w:rsid w:val="00C800A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0139E7"/>
    <w:pPr>
      <w:spacing w:after="160" w:line="25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F1D"/>
  </w:style>
  <w:style w:type="paragraph" w:styleId="Footer">
    <w:name w:val="footer"/>
    <w:basedOn w:val="Normal"/>
    <w:link w:val="Foot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F1D"/>
  </w:style>
  <w:style w:type="paragraph" w:styleId="BalloonText">
    <w:name w:val="Balloon Text"/>
    <w:basedOn w:val="Normal"/>
    <w:link w:val="BalloonTextChar"/>
    <w:uiPriority w:val="99"/>
    <w:semiHidden/>
    <w:unhideWhenUsed/>
    <w:rsid w:val="00842F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F1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4</Pages>
  <Words>491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Ferguson</dc:creator>
  <cp:lastModifiedBy>Richard Pountney</cp:lastModifiedBy>
  <cp:revision>38</cp:revision>
  <dcterms:created xsi:type="dcterms:W3CDTF">2022-06-03T09:12:00Z</dcterms:created>
  <dcterms:modified xsi:type="dcterms:W3CDTF">2022-06-24T06:03:00Z</dcterms:modified>
</cp:coreProperties>
</file>